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05F9" w:rsidRPr="007005F9" w:rsidRDefault="007005F9" w:rsidP="007005F9">
      <w:proofErr w:type="gramStart"/>
      <w:r w:rsidRPr="007005F9">
        <w:t>import</w:t>
      </w:r>
      <w:proofErr w:type="gramEnd"/>
      <w:r w:rsidRPr="007005F9">
        <w:t xml:space="preserve"> </w:t>
      </w:r>
      <w:proofErr w:type="spellStart"/>
      <w:r w:rsidRPr="007005F9">
        <w:t>datetime</w:t>
      </w:r>
      <w:bookmarkStart w:id="0" w:name="_GoBack"/>
      <w:bookmarkEnd w:id="0"/>
      <w:proofErr w:type="spellEnd"/>
    </w:p>
    <w:p w:rsidR="007005F9" w:rsidRPr="007005F9" w:rsidRDefault="007005F9" w:rsidP="007005F9">
      <w:proofErr w:type="spellStart"/>
      <w:proofErr w:type="gramStart"/>
      <w:r w:rsidRPr="007005F9">
        <w:t>def</w:t>
      </w:r>
      <w:proofErr w:type="spellEnd"/>
      <w:proofErr w:type="gramEnd"/>
      <w:r w:rsidRPr="007005F9">
        <w:t xml:space="preserve"> </w:t>
      </w:r>
      <w:proofErr w:type="spellStart"/>
      <w:r w:rsidRPr="007005F9">
        <w:t>get_from_date</w:t>
      </w:r>
      <w:proofErr w:type="spellEnd"/>
      <w:r w:rsidRPr="007005F9">
        <w:t>():</w:t>
      </w:r>
    </w:p>
    <w:p w:rsidR="007005F9" w:rsidRPr="007005F9" w:rsidRDefault="007005F9" w:rsidP="007005F9">
      <w:proofErr w:type="spellStart"/>
      <w:r w:rsidRPr="007005F9">
        <w:t>from_date_str</w:t>
      </w:r>
      <w:proofErr w:type="spellEnd"/>
      <w:r w:rsidRPr="007005F9">
        <w:t xml:space="preserve"> = </w:t>
      </w:r>
      <w:proofErr w:type="gramStart"/>
      <w:r w:rsidRPr="007005F9">
        <w:t>input(</w:t>
      </w:r>
      <w:proofErr w:type="gramEnd"/>
      <w:r w:rsidRPr="007005F9">
        <w:t>"Enter from date (mm/</w:t>
      </w:r>
      <w:proofErr w:type="spellStart"/>
      <w:r w:rsidRPr="007005F9">
        <w:t>dd</w:t>
      </w:r>
      <w:proofErr w:type="spellEnd"/>
      <w:r w:rsidRPr="007005F9">
        <w:t>/</w:t>
      </w:r>
      <w:proofErr w:type="spellStart"/>
      <w:r w:rsidRPr="007005F9">
        <w:t>yyyy</w:t>
      </w:r>
      <w:proofErr w:type="spellEnd"/>
      <w:r w:rsidRPr="007005F9">
        <w:t>): ")</w:t>
      </w:r>
    </w:p>
    <w:p w:rsidR="007005F9" w:rsidRPr="007005F9" w:rsidRDefault="007005F9" w:rsidP="007005F9">
      <w:proofErr w:type="spellStart"/>
      <w:r w:rsidRPr="007005F9">
        <w:t>from_date</w:t>
      </w:r>
      <w:proofErr w:type="spellEnd"/>
      <w:r w:rsidRPr="007005F9">
        <w:t xml:space="preserve"> = </w:t>
      </w:r>
      <w:proofErr w:type="spellStart"/>
      <w:proofErr w:type="gramStart"/>
      <w:r w:rsidRPr="007005F9">
        <w:t>datetime.datetime.strptime</w:t>
      </w:r>
      <w:proofErr w:type="spellEnd"/>
      <w:r w:rsidRPr="007005F9">
        <w:t>(</w:t>
      </w:r>
      <w:proofErr w:type="spellStart"/>
      <w:proofErr w:type="gramEnd"/>
      <w:r w:rsidRPr="007005F9">
        <w:t>from_date_str</w:t>
      </w:r>
      <w:proofErr w:type="spellEnd"/>
      <w:r w:rsidRPr="007005F9">
        <w:t>, '%m/%d/%Y')</w:t>
      </w:r>
    </w:p>
    <w:p w:rsidR="007005F9" w:rsidRPr="007005F9" w:rsidRDefault="007005F9" w:rsidP="007005F9">
      <w:proofErr w:type="gramStart"/>
      <w:r w:rsidRPr="007005F9">
        <w:t>return</w:t>
      </w:r>
      <w:proofErr w:type="gramEnd"/>
      <w:r w:rsidRPr="007005F9">
        <w:t xml:space="preserve"> </w:t>
      </w:r>
      <w:proofErr w:type="spellStart"/>
      <w:r w:rsidRPr="007005F9">
        <w:t>from_date</w:t>
      </w:r>
      <w:proofErr w:type="spellEnd"/>
    </w:p>
    <w:p w:rsidR="007005F9" w:rsidRPr="007005F9" w:rsidRDefault="007005F9" w:rsidP="007005F9">
      <w:proofErr w:type="spellStart"/>
      <w:proofErr w:type="gramStart"/>
      <w:r w:rsidRPr="007005F9">
        <w:t>def</w:t>
      </w:r>
      <w:proofErr w:type="spellEnd"/>
      <w:proofErr w:type="gramEnd"/>
      <w:r w:rsidRPr="007005F9">
        <w:t xml:space="preserve"> </w:t>
      </w:r>
      <w:proofErr w:type="spellStart"/>
      <w:r w:rsidRPr="007005F9">
        <w:t>get_to_date</w:t>
      </w:r>
      <w:proofErr w:type="spellEnd"/>
      <w:r w:rsidRPr="007005F9">
        <w:t>():</w:t>
      </w:r>
    </w:p>
    <w:p w:rsidR="007005F9" w:rsidRPr="007005F9" w:rsidRDefault="007005F9" w:rsidP="007005F9">
      <w:proofErr w:type="spellStart"/>
      <w:r w:rsidRPr="007005F9">
        <w:t>to_date_str</w:t>
      </w:r>
      <w:proofErr w:type="spellEnd"/>
      <w:r w:rsidRPr="007005F9">
        <w:t xml:space="preserve"> = </w:t>
      </w:r>
      <w:proofErr w:type="gramStart"/>
      <w:r w:rsidRPr="007005F9">
        <w:t>input(</w:t>
      </w:r>
      <w:proofErr w:type="gramEnd"/>
      <w:r w:rsidRPr="007005F9">
        <w:t>"Enter to date (mm/</w:t>
      </w:r>
      <w:proofErr w:type="spellStart"/>
      <w:r w:rsidRPr="007005F9">
        <w:t>dd</w:t>
      </w:r>
      <w:proofErr w:type="spellEnd"/>
      <w:r w:rsidRPr="007005F9">
        <w:t>/</w:t>
      </w:r>
      <w:proofErr w:type="spellStart"/>
      <w:r w:rsidRPr="007005F9">
        <w:t>yyyy</w:t>
      </w:r>
      <w:proofErr w:type="spellEnd"/>
      <w:r w:rsidRPr="007005F9">
        <w:t>): ")</w:t>
      </w:r>
    </w:p>
    <w:p w:rsidR="007005F9" w:rsidRPr="007005F9" w:rsidRDefault="007005F9" w:rsidP="007005F9">
      <w:proofErr w:type="spellStart"/>
      <w:r w:rsidRPr="007005F9">
        <w:t>to_date</w:t>
      </w:r>
      <w:proofErr w:type="spellEnd"/>
      <w:r w:rsidRPr="007005F9">
        <w:t xml:space="preserve"> = </w:t>
      </w:r>
      <w:proofErr w:type="spellStart"/>
      <w:proofErr w:type="gramStart"/>
      <w:r w:rsidRPr="007005F9">
        <w:t>datetime.datetime.strptime</w:t>
      </w:r>
      <w:proofErr w:type="spellEnd"/>
      <w:r w:rsidRPr="007005F9">
        <w:t>(</w:t>
      </w:r>
      <w:proofErr w:type="spellStart"/>
      <w:proofErr w:type="gramEnd"/>
      <w:r w:rsidRPr="007005F9">
        <w:t>to_date_str</w:t>
      </w:r>
      <w:proofErr w:type="spellEnd"/>
      <w:r w:rsidRPr="007005F9">
        <w:t>, '%m/%d/%Y')</w:t>
      </w:r>
    </w:p>
    <w:p w:rsidR="007005F9" w:rsidRPr="007005F9" w:rsidRDefault="007005F9" w:rsidP="007005F9">
      <w:proofErr w:type="gramStart"/>
      <w:r w:rsidRPr="007005F9">
        <w:t>return</w:t>
      </w:r>
      <w:proofErr w:type="gramEnd"/>
      <w:r w:rsidRPr="007005F9">
        <w:t xml:space="preserve"> </w:t>
      </w:r>
      <w:proofErr w:type="spellStart"/>
      <w:r w:rsidRPr="007005F9">
        <w:t>to_date</w:t>
      </w:r>
      <w:proofErr w:type="spellEnd"/>
    </w:p>
    <w:p w:rsidR="007005F9" w:rsidRPr="007005F9" w:rsidRDefault="007005F9" w:rsidP="007005F9"/>
    <w:p w:rsidR="007005F9" w:rsidRPr="007005F9" w:rsidRDefault="007005F9" w:rsidP="007005F9">
      <w:proofErr w:type="spellStart"/>
      <w:proofErr w:type="gramStart"/>
      <w:r w:rsidRPr="007005F9">
        <w:t>def</w:t>
      </w:r>
      <w:proofErr w:type="spellEnd"/>
      <w:proofErr w:type="gramEnd"/>
      <w:r w:rsidRPr="007005F9">
        <w:t xml:space="preserve"> </w:t>
      </w:r>
      <w:proofErr w:type="spellStart"/>
      <w:r w:rsidRPr="007005F9">
        <w:t>calculate_tax_and_netpay</w:t>
      </w:r>
      <w:proofErr w:type="spellEnd"/>
      <w:r w:rsidRPr="007005F9">
        <w:t>(</w:t>
      </w:r>
      <w:proofErr w:type="spellStart"/>
      <w:r w:rsidRPr="007005F9">
        <w:t>total_hours</w:t>
      </w:r>
      <w:proofErr w:type="spellEnd"/>
      <w:r w:rsidRPr="007005F9">
        <w:t xml:space="preserve">, </w:t>
      </w:r>
      <w:proofErr w:type="spellStart"/>
      <w:r w:rsidRPr="007005F9">
        <w:t>hourly_rate</w:t>
      </w:r>
      <w:proofErr w:type="spellEnd"/>
      <w:r w:rsidRPr="007005F9">
        <w:t xml:space="preserve">, </w:t>
      </w:r>
      <w:proofErr w:type="spellStart"/>
      <w:r w:rsidRPr="007005F9">
        <w:t>tax_rate</w:t>
      </w:r>
      <w:proofErr w:type="spellEnd"/>
      <w:r w:rsidRPr="007005F9">
        <w:t>):</w:t>
      </w:r>
    </w:p>
    <w:p w:rsidR="007005F9" w:rsidRPr="007005F9" w:rsidRDefault="007005F9" w:rsidP="007005F9">
      <w:proofErr w:type="gramStart"/>
      <w:r w:rsidRPr="007005F9">
        <w:t>tax</w:t>
      </w:r>
      <w:proofErr w:type="gramEnd"/>
      <w:r w:rsidRPr="007005F9">
        <w:t xml:space="preserve"> = float(</w:t>
      </w:r>
      <w:proofErr w:type="spellStart"/>
      <w:r w:rsidRPr="007005F9">
        <w:t>total_hours</w:t>
      </w:r>
      <w:proofErr w:type="spellEnd"/>
      <w:r w:rsidRPr="007005F9">
        <w:t>) * float(</w:t>
      </w:r>
      <w:proofErr w:type="spellStart"/>
      <w:r w:rsidRPr="007005F9">
        <w:t>hourly_rate</w:t>
      </w:r>
      <w:proofErr w:type="spellEnd"/>
      <w:r w:rsidRPr="007005F9">
        <w:t>) * (float(</w:t>
      </w:r>
      <w:proofErr w:type="spellStart"/>
      <w:r w:rsidRPr="007005F9">
        <w:t>tax_rate</w:t>
      </w:r>
      <w:proofErr w:type="spellEnd"/>
      <w:r w:rsidRPr="007005F9">
        <w:t>) / 100)</w:t>
      </w:r>
    </w:p>
    <w:p w:rsidR="007005F9" w:rsidRPr="007005F9" w:rsidRDefault="007005F9" w:rsidP="007005F9">
      <w:proofErr w:type="spellStart"/>
      <w:r w:rsidRPr="007005F9">
        <w:t>net_pay</w:t>
      </w:r>
      <w:proofErr w:type="spellEnd"/>
      <w:r w:rsidRPr="007005F9">
        <w:t xml:space="preserve"> = </w:t>
      </w:r>
      <w:proofErr w:type="gramStart"/>
      <w:r w:rsidRPr="007005F9">
        <w:t>float(</w:t>
      </w:r>
      <w:proofErr w:type="spellStart"/>
      <w:proofErr w:type="gramEnd"/>
      <w:r w:rsidRPr="007005F9">
        <w:t>total_hours</w:t>
      </w:r>
      <w:proofErr w:type="spellEnd"/>
      <w:r w:rsidRPr="007005F9">
        <w:t>) * float(</w:t>
      </w:r>
      <w:proofErr w:type="spellStart"/>
      <w:r w:rsidRPr="007005F9">
        <w:t>hourly_rate</w:t>
      </w:r>
      <w:proofErr w:type="spellEnd"/>
      <w:r w:rsidRPr="007005F9">
        <w:t>) - tax</w:t>
      </w:r>
    </w:p>
    <w:p w:rsidR="007005F9" w:rsidRPr="007005F9" w:rsidRDefault="007005F9" w:rsidP="007005F9">
      <w:proofErr w:type="gramStart"/>
      <w:r w:rsidRPr="007005F9">
        <w:t>return</w:t>
      </w:r>
      <w:proofErr w:type="gramEnd"/>
      <w:r w:rsidRPr="007005F9">
        <w:t xml:space="preserve"> tax, </w:t>
      </w:r>
      <w:proofErr w:type="spellStart"/>
      <w:r w:rsidRPr="007005F9">
        <w:t>net_pay</w:t>
      </w:r>
      <w:proofErr w:type="spellEnd"/>
    </w:p>
    <w:p w:rsidR="007005F9" w:rsidRPr="007005F9" w:rsidRDefault="007005F9" w:rsidP="007005F9"/>
    <w:p w:rsidR="007005F9" w:rsidRPr="007005F9" w:rsidRDefault="007005F9" w:rsidP="007005F9">
      <w:proofErr w:type="spellStart"/>
      <w:proofErr w:type="gramStart"/>
      <w:r w:rsidRPr="007005F9">
        <w:t>def</w:t>
      </w:r>
      <w:proofErr w:type="spellEnd"/>
      <w:proofErr w:type="gramEnd"/>
      <w:r w:rsidRPr="007005F9">
        <w:t xml:space="preserve"> </w:t>
      </w:r>
      <w:proofErr w:type="spellStart"/>
      <w:r w:rsidRPr="007005F9">
        <w:t>display_employee_info</w:t>
      </w:r>
      <w:proofErr w:type="spellEnd"/>
      <w:r w:rsidRPr="007005F9">
        <w:t>(</w:t>
      </w:r>
      <w:proofErr w:type="spellStart"/>
      <w:r w:rsidRPr="007005F9">
        <w:t>employee_data</w:t>
      </w:r>
      <w:proofErr w:type="spellEnd"/>
      <w:r w:rsidRPr="007005F9">
        <w:t>):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>"----------------------------------------------------"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Employee name:", </w:t>
      </w:r>
      <w:proofErr w:type="spellStart"/>
      <w:r w:rsidRPr="007005F9">
        <w:t>employee_data</w:t>
      </w:r>
      <w:proofErr w:type="spellEnd"/>
      <w:r w:rsidRPr="007005F9">
        <w:t>['name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From date:", </w:t>
      </w:r>
      <w:proofErr w:type="spellStart"/>
      <w:r w:rsidRPr="007005F9">
        <w:t>employee_data</w:t>
      </w:r>
      <w:proofErr w:type="spellEnd"/>
      <w:r w:rsidRPr="007005F9">
        <w:t>['</w:t>
      </w:r>
      <w:proofErr w:type="spellStart"/>
      <w:r w:rsidRPr="007005F9">
        <w:t>from_date</w:t>
      </w:r>
      <w:proofErr w:type="spellEnd"/>
      <w:r w:rsidRPr="007005F9">
        <w:t>'].</w:t>
      </w:r>
      <w:proofErr w:type="spellStart"/>
      <w:r w:rsidRPr="007005F9">
        <w:t>strftime</w:t>
      </w:r>
      <w:proofErr w:type="spellEnd"/>
      <w:r w:rsidRPr="007005F9">
        <w:t>('%m/%d/%Y')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 date:", </w:t>
      </w:r>
      <w:proofErr w:type="spellStart"/>
      <w:r w:rsidRPr="007005F9">
        <w:t>employee_data</w:t>
      </w:r>
      <w:proofErr w:type="spellEnd"/>
      <w:r w:rsidRPr="007005F9">
        <w:t>['</w:t>
      </w:r>
      <w:proofErr w:type="spellStart"/>
      <w:r w:rsidRPr="007005F9">
        <w:t>to_date</w:t>
      </w:r>
      <w:proofErr w:type="spellEnd"/>
      <w:r w:rsidRPr="007005F9">
        <w:t>'].</w:t>
      </w:r>
      <w:proofErr w:type="spellStart"/>
      <w:r w:rsidRPr="007005F9">
        <w:t>strftime</w:t>
      </w:r>
      <w:proofErr w:type="spellEnd"/>
      <w:r w:rsidRPr="007005F9">
        <w:t>('%m/%d/%Y')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tal hours:", </w:t>
      </w:r>
      <w:proofErr w:type="spellStart"/>
      <w:r w:rsidRPr="007005F9">
        <w:t>employee_data</w:t>
      </w:r>
      <w:proofErr w:type="spellEnd"/>
      <w:r w:rsidRPr="007005F9">
        <w:t>['hours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Hourly rate:", </w:t>
      </w:r>
      <w:proofErr w:type="spellStart"/>
      <w:r w:rsidRPr="007005F9">
        <w:t>employee_data</w:t>
      </w:r>
      <w:proofErr w:type="spellEnd"/>
      <w:r w:rsidRPr="007005F9">
        <w:t>['</w:t>
      </w:r>
      <w:proofErr w:type="spellStart"/>
      <w:r w:rsidRPr="007005F9">
        <w:t>hourly_rate</w:t>
      </w:r>
      <w:proofErr w:type="spellEnd"/>
      <w:r w:rsidRPr="007005F9">
        <w:t>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ax rate:", </w:t>
      </w:r>
      <w:proofErr w:type="spellStart"/>
      <w:r w:rsidRPr="007005F9">
        <w:t>employee_data</w:t>
      </w:r>
      <w:proofErr w:type="spellEnd"/>
      <w:r w:rsidRPr="007005F9">
        <w:t>['</w:t>
      </w:r>
      <w:proofErr w:type="spellStart"/>
      <w:r w:rsidRPr="007005F9">
        <w:t>tax_rate</w:t>
      </w:r>
      <w:proofErr w:type="spellEnd"/>
      <w:r w:rsidRPr="007005F9">
        <w:t>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Gross pay:", </w:t>
      </w:r>
      <w:proofErr w:type="spellStart"/>
      <w:r w:rsidRPr="007005F9">
        <w:t>employee_data</w:t>
      </w:r>
      <w:proofErr w:type="spellEnd"/>
      <w:r w:rsidRPr="007005F9">
        <w:t>['</w:t>
      </w:r>
      <w:proofErr w:type="spellStart"/>
      <w:r w:rsidRPr="007005F9">
        <w:t>gross_pay</w:t>
      </w:r>
      <w:proofErr w:type="spellEnd"/>
      <w:r w:rsidRPr="007005F9">
        <w:t>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Income tax:", </w:t>
      </w:r>
      <w:proofErr w:type="spellStart"/>
      <w:r w:rsidRPr="007005F9">
        <w:t>employee_data</w:t>
      </w:r>
      <w:proofErr w:type="spellEnd"/>
      <w:r w:rsidRPr="007005F9">
        <w:t>['tax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Net pay:", </w:t>
      </w:r>
      <w:proofErr w:type="spellStart"/>
      <w:r w:rsidRPr="007005F9">
        <w:t>employee_data</w:t>
      </w:r>
      <w:proofErr w:type="spellEnd"/>
      <w:r w:rsidRPr="007005F9">
        <w:t>['</w:t>
      </w:r>
      <w:proofErr w:type="spellStart"/>
      <w:r w:rsidRPr="007005F9">
        <w:t>net_pay</w:t>
      </w:r>
      <w:proofErr w:type="spellEnd"/>
      <w:r w:rsidRPr="007005F9">
        <w:t>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>"----------------------------------------------------")</w:t>
      </w:r>
    </w:p>
    <w:p w:rsidR="007005F9" w:rsidRPr="007005F9" w:rsidRDefault="007005F9" w:rsidP="007005F9"/>
    <w:p w:rsidR="007005F9" w:rsidRPr="007005F9" w:rsidRDefault="007005F9" w:rsidP="007005F9">
      <w:proofErr w:type="spellStart"/>
      <w:proofErr w:type="gramStart"/>
      <w:r w:rsidRPr="007005F9">
        <w:t>def</w:t>
      </w:r>
      <w:proofErr w:type="spellEnd"/>
      <w:proofErr w:type="gramEnd"/>
      <w:r w:rsidRPr="007005F9">
        <w:t xml:space="preserve"> </w:t>
      </w:r>
      <w:proofErr w:type="spellStart"/>
      <w:r w:rsidRPr="007005F9">
        <w:t>display_total_info</w:t>
      </w:r>
      <w:proofErr w:type="spellEnd"/>
      <w:r w:rsidRPr="007005F9">
        <w:t>(</w:t>
      </w:r>
      <w:proofErr w:type="spellStart"/>
      <w:r w:rsidRPr="007005F9">
        <w:t>total_data</w:t>
      </w:r>
      <w:proofErr w:type="spellEnd"/>
      <w:r w:rsidRPr="007005F9">
        <w:t>):</w:t>
      </w:r>
    </w:p>
    <w:p w:rsidR="007005F9" w:rsidRPr="007005F9" w:rsidRDefault="007005F9" w:rsidP="007005F9">
      <w:proofErr w:type="gramStart"/>
      <w:r w:rsidRPr="007005F9">
        <w:lastRenderedPageBreak/>
        <w:t>print(</w:t>
      </w:r>
      <w:proofErr w:type="gramEnd"/>
      <w:r w:rsidRPr="007005F9">
        <w:t>"----------------------------------------------------"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tal number of employees:", </w:t>
      </w:r>
      <w:proofErr w:type="spellStart"/>
      <w:r w:rsidRPr="007005F9">
        <w:t>total_data</w:t>
      </w:r>
      <w:proofErr w:type="spellEnd"/>
      <w:r w:rsidRPr="007005F9">
        <w:t>['employees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tal hours:", </w:t>
      </w:r>
      <w:proofErr w:type="spellStart"/>
      <w:r w:rsidRPr="007005F9">
        <w:t>total_data</w:t>
      </w:r>
      <w:proofErr w:type="spellEnd"/>
      <w:r w:rsidRPr="007005F9">
        <w:t>['hours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tal tax:", </w:t>
      </w:r>
      <w:proofErr w:type="spellStart"/>
      <w:r w:rsidRPr="007005F9">
        <w:t>total_data</w:t>
      </w:r>
      <w:proofErr w:type="spellEnd"/>
      <w:r w:rsidRPr="007005F9">
        <w:t>['tax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tal gross pay:", </w:t>
      </w:r>
      <w:proofErr w:type="spellStart"/>
      <w:r w:rsidRPr="007005F9">
        <w:t>total_data</w:t>
      </w:r>
      <w:proofErr w:type="spellEnd"/>
      <w:r w:rsidRPr="007005F9">
        <w:t>['</w:t>
      </w:r>
      <w:proofErr w:type="spellStart"/>
      <w:r w:rsidRPr="007005F9">
        <w:t>gross_pay</w:t>
      </w:r>
      <w:proofErr w:type="spellEnd"/>
      <w:r w:rsidRPr="007005F9">
        <w:t>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 xml:space="preserve">"Total net pay:", </w:t>
      </w:r>
      <w:proofErr w:type="spellStart"/>
      <w:r w:rsidRPr="007005F9">
        <w:t>total_data</w:t>
      </w:r>
      <w:proofErr w:type="spellEnd"/>
      <w:r w:rsidRPr="007005F9">
        <w:t>['</w:t>
      </w:r>
      <w:proofErr w:type="spellStart"/>
      <w:r w:rsidRPr="007005F9">
        <w:t>net_pay</w:t>
      </w:r>
      <w:proofErr w:type="spellEnd"/>
      <w:r w:rsidRPr="007005F9">
        <w:t>'])</w:t>
      </w:r>
    </w:p>
    <w:p w:rsidR="007005F9" w:rsidRPr="007005F9" w:rsidRDefault="007005F9" w:rsidP="007005F9">
      <w:proofErr w:type="gramStart"/>
      <w:r w:rsidRPr="007005F9">
        <w:t>print(</w:t>
      </w:r>
      <w:proofErr w:type="gramEnd"/>
      <w:r w:rsidRPr="007005F9">
        <w:t>"----------------------------------------------------")</w:t>
      </w:r>
    </w:p>
    <w:p w:rsidR="007005F9" w:rsidRPr="007005F9" w:rsidRDefault="007005F9" w:rsidP="007005F9"/>
    <w:p w:rsidR="007005F9" w:rsidRPr="007005F9" w:rsidRDefault="007005F9" w:rsidP="007005F9">
      <w:proofErr w:type="spellStart"/>
      <w:proofErr w:type="gramStart"/>
      <w:r w:rsidRPr="007005F9">
        <w:t>def</w:t>
      </w:r>
      <w:proofErr w:type="spellEnd"/>
      <w:proofErr w:type="gramEnd"/>
      <w:r w:rsidRPr="007005F9">
        <w:t xml:space="preserve"> main():</w:t>
      </w:r>
    </w:p>
    <w:p w:rsidR="007005F9" w:rsidRPr="007005F9" w:rsidRDefault="007005F9" w:rsidP="007005F9">
      <w:proofErr w:type="spellStart"/>
      <w:r w:rsidRPr="007005F9">
        <w:t>employee_data</w:t>
      </w:r>
      <w:proofErr w:type="spellEnd"/>
      <w:r w:rsidRPr="007005F9">
        <w:t xml:space="preserve"> = []</w:t>
      </w:r>
    </w:p>
    <w:p w:rsidR="007005F9" w:rsidRPr="007005F9" w:rsidRDefault="007005F9" w:rsidP="007005F9">
      <w:proofErr w:type="spellStart"/>
      <w:r w:rsidRPr="007005F9">
        <w:t>total_data</w:t>
      </w:r>
      <w:proofErr w:type="spellEnd"/>
      <w:r w:rsidRPr="007005F9">
        <w:t xml:space="preserve"> = {</w:t>
      </w:r>
    </w:p>
    <w:p w:rsidR="007005F9" w:rsidRPr="007005F9" w:rsidRDefault="007005F9" w:rsidP="007005F9">
      <w:r w:rsidRPr="007005F9">
        <w:t>'</w:t>
      </w:r>
      <w:proofErr w:type="gramStart"/>
      <w:r w:rsidRPr="007005F9">
        <w:t>employees</w:t>
      </w:r>
      <w:proofErr w:type="gramEnd"/>
      <w:r w:rsidRPr="007005F9">
        <w:t>': 0,</w:t>
      </w:r>
    </w:p>
    <w:p w:rsidR="007005F9" w:rsidRPr="007005F9" w:rsidRDefault="007005F9" w:rsidP="007005F9">
      <w:r w:rsidRPr="007005F9">
        <w:t>'</w:t>
      </w:r>
      <w:proofErr w:type="gramStart"/>
      <w:r w:rsidRPr="007005F9">
        <w:t>hours</w:t>
      </w:r>
      <w:proofErr w:type="gramEnd"/>
      <w:r w:rsidRPr="007005F9">
        <w:t>': 0,</w:t>
      </w:r>
    </w:p>
    <w:p w:rsidR="007005F9" w:rsidRPr="007005F9" w:rsidRDefault="007005F9" w:rsidP="007005F9">
      <w:r w:rsidRPr="007005F9">
        <w:t>'</w:t>
      </w:r>
      <w:proofErr w:type="gramStart"/>
      <w:r w:rsidRPr="007005F9">
        <w:t>tax</w:t>
      </w:r>
      <w:proofErr w:type="gramEnd"/>
      <w:r w:rsidRPr="007005F9">
        <w:t>': 0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gross_pay</w:t>
      </w:r>
      <w:proofErr w:type="spellEnd"/>
      <w:r w:rsidRPr="007005F9">
        <w:t>': 0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net_pay</w:t>
      </w:r>
      <w:proofErr w:type="spellEnd"/>
      <w:r w:rsidRPr="007005F9">
        <w:t>': 0</w:t>
      </w:r>
    </w:p>
    <w:p w:rsidR="007005F9" w:rsidRPr="007005F9" w:rsidRDefault="007005F9" w:rsidP="007005F9">
      <w:r w:rsidRPr="007005F9">
        <w:t>}</w:t>
      </w:r>
    </w:p>
    <w:p w:rsidR="007005F9" w:rsidRPr="007005F9" w:rsidRDefault="007005F9" w:rsidP="007005F9"/>
    <w:p w:rsidR="007005F9" w:rsidRPr="007005F9" w:rsidRDefault="007005F9" w:rsidP="007005F9">
      <w:proofErr w:type="gramStart"/>
      <w:r w:rsidRPr="007005F9">
        <w:t>while</w:t>
      </w:r>
      <w:proofErr w:type="gramEnd"/>
      <w:r w:rsidRPr="007005F9">
        <w:t xml:space="preserve"> True:</w:t>
      </w:r>
    </w:p>
    <w:p w:rsidR="007005F9" w:rsidRPr="007005F9" w:rsidRDefault="007005F9" w:rsidP="007005F9">
      <w:proofErr w:type="gramStart"/>
      <w:r w:rsidRPr="007005F9">
        <w:t>name</w:t>
      </w:r>
      <w:proofErr w:type="gramEnd"/>
      <w:r w:rsidRPr="007005F9">
        <w:t xml:space="preserve"> = </w:t>
      </w:r>
      <w:proofErr w:type="spellStart"/>
      <w:r w:rsidRPr="007005F9">
        <w:t>get_name</w:t>
      </w:r>
      <w:proofErr w:type="spellEnd"/>
      <w:r w:rsidRPr="007005F9">
        <w:t>()</w:t>
      </w:r>
    </w:p>
    <w:p w:rsidR="007005F9" w:rsidRPr="007005F9" w:rsidRDefault="007005F9" w:rsidP="007005F9">
      <w:proofErr w:type="gramStart"/>
      <w:r w:rsidRPr="007005F9">
        <w:t>if</w:t>
      </w:r>
      <w:proofErr w:type="gramEnd"/>
      <w:r w:rsidRPr="007005F9">
        <w:t xml:space="preserve"> name == "End":</w:t>
      </w:r>
    </w:p>
    <w:p w:rsidR="007005F9" w:rsidRPr="007005F9" w:rsidRDefault="007005F9" w:rsidP="007005F9">
      <w:proofErr w:type="gramStart"/>
      <w:r w:rsidRPr="007005F9">
        <w:t>break</w:t>
      </w:r>
      <w:proofErr w:type="gramEnd"/>
    </w:p>
    <w:p w:rsidR="007005F9" w:rsidRPr="007005F9" w:rsidRDefault="007005F9" w:rsidP="007005F9"/>
    <w:p w:rsidR="007005F9" w:rsidRPr="007005F9" w:rsidRDefault="007005F9" w:rsidP="007005F9">
      <w:proofErr w:type="spellStart"/>
      <w:r w:rsidRPr="007005F9">
        <w:t>from_date</w:t>
      </w:r>
      <w:proofErr w:type="spellEnd"/>
      <w:r w:rsidRPr="007005F9">
        <w:t xml:space="preserve"> = </w:t>
      </w:r>
      <w:proofErr w:type="spellStart"/>
      <w:r w:rsidRPr="007005F9">
        <w:t>get_from_</w:t>
      </w:r>
      <w:proofErr w:type="gramStart"/>
      <w:r w:rsidRPr="007005F9">
        <w:t>date</w:t>
      </w:r>
      <w:proofErr w:type="spellEnd"/>
      <w:r w:rsidRPr="007005F9">
        <w:t>()</w:t>
      </w:r>
      <w:proofErr w:type="gramEnd"/>
    </w:p>
    <w:p w:rsidR="007005F9" w:rsidRPr="007005F9" w:rsidRDefault="007005F9" w:rsidP="007005F9">
      <w:proofErr w:type="spellStart"/>
      <w:r w:rsidRPr="007005F9">
        <w:t>to_date</w:t>
      </w:r>
      <w:proofErr w:type="spellEnd"/>
      <w:r w:rsidRPr="007005F9">
        <w:t xml:space="preserve"> = </w:t>
      </w:r>
      <w:proofErr w:type="spellStart"/>
      <w:r w:rsidRPr="007005F9">
        <w:t>get_to_</w:t>
      </w:r>
      <w:proofErr w:type="gramStart"/>
      <w:r w:rsidRPr="007005F9">
        <w:t>date</w:t>
      </w:r>
      <w:proofErr w:type="spellEnd"/>
      <w:r w:rsidRPr="007005F9">
        <w:t>()</w:t>
      </w:r>
      <w:proofErr w:type="gramEnd"/>
    </w:p>
    <w:p w:rsidR="007005F9" w:rsidRPr="007005F9" w:rsidRDefault="007005F9" w:rsidP="007005F9">
      <w:proofErr w:type="gramStart"/>
      <w:r w:rsidRPr="007005F9">
        <w:t>hours</w:t>
      </w:r>
      <w:proofErr w:type="gramEnd"/>
      <w:r w:rsidRPr="007005F9">
        <w:t xml:space="preserve"> = </w:t>
      </w:r>
      <w:proofErr w:type="spellStart"/>
      <w:r w:rsidRPr="007005F9">
        <w:t>get_total_hours</w:t>
      </w:r>
      <w:proofErr w:type="spellEnd"/>
      <w:r w:rsidRPr="007005F9">
        <w:t>()</w:t>
      </w:r>
    </w:p>
    <w:p w:rsidR="007005F9" w:rsidRPr="007005F9" w:rsidRDefault="007005F9" w:rsidP="007005F9">
      <w:proofErr w:type="spellStart"/>
      <w:r w:rsidRPr="007005F9">
        <w:t>hourly_rate</w:t>
      </w:r>
      <w:proofErr w:type="spellEnd"/>
      <w:r w:rsidRPr="007005F9">
        <w:t xml:space="preserve"> = </w:t>
      </w:r>
      <w:proofErr w:type="spellStart"/>
      <w:r w:rsidRPr="007005F9">
        <w:t>get_hourly_</w:t>
      </w:r>
      <w:proofErr w:type="gramStart"/>
      <w:r w:rsidRPr="007005F9">
        <w:t>rate</w:t>
      </w:r>
      <w:proofErr w:type="spellEnd"/>
      <w:r w:rsidRPr="007005F9">
        <w:t>()</w:t>
      </w:r>
      <w:proofErr w:type="gramEnd"/>
    </w:p>
    <w:p w:rsidR="007005F9" w:rsidRPr="007005F9" w:rsidRDefault="007005F9" w:rsidP="007005F9">
      <w:proofErr w:type="spellStart"/>
      <w:r w:rsidRPr="007005F9">
        <w:t>tax_rate</w:t>
      </w:r>
      <w:proofErr w:type="spellEnd"/>
      <w:r w:rsidRPr="007005F9">
        <w:t xml:space="preserve"> = </w:t>
      </w:r>
      <w:proofErr w:type="spellStart"/>
      <w:r w:rsidRPr="007005F9">
        <w:t>get_tax_</w:t>
      </w:r>
      <w:proofErr w:type="gramStart"/>
      <w:r w:rsidRPr="007005F9">
        <w:t>rate</w:t>
      </w:r>
      <w:proofErr w:type="spellEnd"/>
      <w:r w:rsidRPr="007005F9">
        <w:t>()</w:t>
      </w:r>
      <w:proofErr w:type="gramEnd"/>
    </w:p>
    <w:p w:rsidR="007005F9" w:rsidRPr="007005F9" w:rsidRDefault="007005F9" w:rsidP="007005F9">
      <w:proofErr w:type="spellStart"/>
      <w:r w:rsidRPr="007005F9">
        <w:t>gross_pay</w:t>
      </w:r>
      <w:proofErr w:type="spellEnd"/>
      <w:r w:rsidRPr="007005F9">
        <w:t xml:space="preserve"> = </w:t>
      </w:r>
      <w:proofErr w:type="spellStart"/>
      <w:r w:rsidRPr="007005F9">
        <w:t>get_gross_</w:t>
      </w:r>
      <w:proofErr w:type="gramStart"/>
      <w:r w:rsidRPr="007005F9">
        <w:t>pay</w:t>
      </w:r>
      <w:proofErr w:type="spellEnd"/>
      <w:r w:rsidRPr="007005F9">
        <w:t>(</w:t>
      </w:r>
      <w:proofErr w:type="gramEnd"/>
      <w:r w:rsidRPr="007005F9">
        <w:t xml:space="preserve">hours, </w:t>
      </w:r>
      <w:proofErr w:type="spellStart"/>
      <w:r w:rsidRPr="007005F9">
        <w:t>hourly_rate</w:t>
      </w:r>
      <w:proofErr w:type="spellEnd"/>
      <w:r w:rsidRPr="007005F9">
        <w:t>)</w:t>
      </w:r>
    </w:p>
    <w:p w:rsidR="007005F9" w:rsidRPr="007005F9" w:rsidRDefault="007005F9" w:rsidP="007005F9">
      <w:proofErr w:type="gramStart"/>
      <w:r w:rsidRPr="007005F9">
        <w:lastRenderedPageBreak/>
        <w:t>tax</w:t>
      </w:r>
      <w:proofErr w:type="gramEnd"/>
      <w:r w:rsidRPr="007005F9">
        <w:t xml:space="preserve">, </w:t>
      </w:r>
      <w:proofErr w:type="spellStart"/>
      <w:r w:rsidRPr="007005F9">
        <w:t>net_pay</w:t>
      </w:r>
      <w:proofErr w:type="spellEnd"/>
      <w:r w:rsidRPr="007005F9">
        <w:t xml:space="preserve"> = </w:t>
      </w:r>
      <w:proofErr w:type="spellStart"/>
      <w:r w:rsidRPr="007005F9">
        <w:t>calculate_tax_and_netpay</w:t>
      </w:r>
      <w:proofErr w:type="spellEnd"/>
      <w:r w:rsidRPr="007005F9">
        <w:t xml:space="preserve">(hours, </w:t>
      </w:r>
      <w:proofErr w:type="spellStart"/>
      <w:r w:rsidRPr="007005F9">
        <w:t>hourly_rate</w:t>
      </w:r>
      <w:proofErr w:type="spellEnd"/>
      <w:r w:rsidRPr="007005F9">
        <w:t xml:space="preserve">, </w:t>
      </w:r>
      <w:proofErr w:type="spellStart"/>
      <w:r w:rsidRPr="007005F9">
        <w:t>tax_rate</w:t>
      </w:r>
      <w:proofErr w:type="spellEnd"/>
      <w:r w:rsidRPr="007005F9">
        <w:t>)</w:t>
      </w:r>
    </w:p>
    <w:p w:rsidR="007005F9" w:rsidRPr="007005F9" w:rsidRDefault="007005F9" w:rsidP="007005F9"/>
    <w:p w:rsidR="007005F9" w:rsidRPr="007005F9" w:rsidRDefault="007005F9" w:rsidP="007005F9">
      <w:r w:rsidRPr="007005F9">
        <w:t xml:space="preserve"># </w:t>
      </w:r>
      <w:proofErr w:type="gramStart"/>
      <w:r w:rsidRPr="007005F9">
        <w:t>store</w:t>
      </w:r>
      <w:proofErr w:type="gramEnd"/>
      <w:r w:rsidRPr="007005F9">
        <w:t xml:space="preserve"> employee data in a list</w:t>
      </w:r>
    </w:p>
    <w:p w:rsidR="007005F9" w:rsidRPr="007005F9" w:rsidRDefault="007005F9" w:rsidP="007005F9">
      <w:proofErr w:type="spellStart"/>
      <w:r w:rsidRPr="007005F9">
        <w:t>employee_</w:t>
      </w:r>
      <w:proofErr w:type="gramStart"/>
      <w:r w:rsidRPr="007005F9">
        <w:t>data.append</w:t>
      </w:r>
      <w:proofErr w:type="spellEnd"/>
      <w:r w:rsidRPr="007005F9">
        <w:t>({</w:t>
      </w:r>
      <w:proofErr w:type="gramEnd"/>
    </w:p>
    <w:p w:rsidR="007005F9" w:rsidRPr="007005F9" w:rsidRDefault="007005F9" w:rsidP="007005F9">
      <w:r w:rsidRPr="007005F9">
        <w:t>'</w:t>
      </w:r>
      <w:proofErr w:type="gramStart"/>
      <w:r w:rsidRPr="007005F9">
        <w:t>name</w:t>
      </w:r>
      <w:proofErr w:type="gramEnd"/>
      <w:r w:rsidRPr="007005F9">
        <w:t>': name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from_date</w:t>
      </w:r>
      <w:proofErr w:type="spellEnd"/>
      <w:r w:rsidRPr="007005F9">
        <w:t xml:space="preserve">': </w:t>
      </w:r>
      <w:proofErr w:type="spellStart"/>
      <w:r w:rsidRPr="007005F9">
        <w:t>from_date</w:t>
      </w:r>
      <w:proofErr w:type="spellEnd"/>
      <w:r w:rsidRPr="007005F9">
        <w:t>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to_date</w:t>
      </w:r>
      <w:proofErr w:type="spellEnd"/>
      <w:r w:rsidRPr="007005F9">
        <w:t xml:space="preserve">': </w:t>
      </w:r>
      <w:proofErr w:type="spellStart"/>
      <w:r w:rsidRPr="007005F9">
        <w:t>to_date</w:t>
      </w:r>
      <w:proofErr w:type="spellEnd"/>
      <w:r w:rsidRPr="007005F9">
        <w:t>,</w:t>
      </w:r>
    </w:p>
    <w:p w:rsidR="007005F9" w:rsidRPr="007005F9" w:rsidRDefault="007005F9" w:rsidP="007005F9">
      <w:r w:rsidRPr="007005F9">
        <w:t>'</w:t>
      </w:r>
      <w:proofErr w:type="gramStart"/>
      <w:r w:rsidRPr="007005F9">
        <w:t>hours</w:t>
      </w:r>
      <w:proofErr w:type="gramEnd"/>
      <w:r w:rsidRPr="007005F9">
        <w:t>': hours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hourly_rate</w:t>
      </w:r>
      <w:proofErr w:type="spellEnd"/>
      <w:r w:rsidRPr="007005F9">
        <w:t xml:space="preserve">': </w:t>
      </w:r>
      <w:proofErr w:type="spellStart"/>
      <w:r w:rsidRPr="007005F9">
        <w:t>hourly_rate</w:t>
      </w:r>
      <w:proofErr w:type="spellEnd"/>
      <w:r w:rsidRPr="007005F9">
        <w:t>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tax_rate</w:t>
      </w:r>
      <w:proofErr w:type="spellEnd"/>
      <w:r w:rsidRPr="007005F9">
        <w:t xml:space="preserve">': </w:t>
      </w:r>
      <w:proofErr w:type="spellStart"/>
      <w:r w:rsidRPr="007005F9">
        <w:t>tax_rate</w:t>
      </w:r>
      <w:proofErr w:type="spellEnd"/>
      <w:r w:rsidRPr="007005F9">
        <w:t>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gross_pay</w:t>
      </w:r>
      <w:proofErr w:type="spellEnd"/>
      <w:r w:rsidRPr="007005F9">
        <w:t xml:space="preserve">': </w:t>
      </w:r>
      <w:proofErr w:type="spellStart"/>
      <w:r w:rsidRPr="007005F9">
        <w:t>gross_pay</w:t>
      </w:r>
      <w:proofErr w:type="spellEnd"/>
      <w:r w:rsidRPr="007005F9">
        <w:t>,</w:t>
      </w:r>
    </w:p>
    <w:p w:rsidR="007005F9" w:rsidRPr="007005F9" w:rsidRDefault="007005F9" w:rsidP="007005F9">
      <w:r w:rsidRPr="007005F9">
        <w:t>'</w:t>
      </w:r>
      <w:proofErr w:type="gramStart"/>
      <w:r w:rsidRPr="007005F9">
        <w:t>tax</w:t>
      </w:r>
      <w:proofErr w:type="gramEnd"/>
      <w:r w:rsidRPr="007005F9">
        <w:t>': tax,</w:t>
      </w:r>
    </w:p>
    <w:p w:rsidR="007005F9" w:rsidRPr="007005F9" w:rsidRDefault="007005F9" w:rsidP="007005F9">
      <w:r w:rsidRPr="007005F9">
        <w:t>'</w:t>
      </w:r>
      <w:proofErr w:type="spellStart"/>
      <w:r w:rsidRPr="007005F9">
        <w:t>net_pay</w:t>
      </w:r>
      <w:proofErr w:type="spellEnd"/>
      <w:r w:rsidRPr="007005F9">
        <w:t xml:space="preserve">': </w:t>
      </w:r>
      <w:proofErr w:type="spellStart"/>
      <w:r w:rsidRPr="007005F9">
        <w:t>net_pay</w:t>
      </w:r>
      <w:proofErr w:type="spellEnd"/>
    </w:p>
    <w:p w:rsidR="007005F9" w:rsidRPr="007005F9" w:rsidRDefault="007005F9" w:rsidP="007005F9">
      <w:r w:rsidRPr="007005F9">
        <w:t>})</w:t>
      </w:r>
    </w:p>
    <w:p w:rsidR="007005F9" w:rsidRPr="007005F9" w:rsidRDefault="007005F9" w:rsidP="007005F9"/>
    <w:p w:rsidR="007005F9" w:rsidRPr="007005F9" w:rsidRDefault="007005F9" w:rsidP="007005F9">
      <w:r w:rsidRPr="007005F9">
        <w:t xml:space="preserve"># </w:t>
      </w:r>
      <w:proofErr w:type="gramStart"/>
      <w:r w:rsidRPr="007005F9">
        <w:t>update</w:t>
      </w:r>
      <w:proofErr w:type="gramEnd"/>
      <w:r w:rsidRPr="007005F9">
        <w:t xml:space="preserve"> total</w:t>
      </w:r>
    </w:p>
    <w:p w:rsidR="007005F9" w:rsidRPr="007005F9" w:rsidRDefault="007005F9" w:rsidP="007005F9"/>
    <w:p w:rsidR="007005F9" w:rsidRPr="007005F9" w:rsidRDefault="007005F9" w:rsidP="007005F9">
      <w:proofErr w:type="spellStart"/>
      <w:r w:rsidRPr="007005F9">
        <w:t>total_</w:t>
      </w:r>
      <w:proofErr w:type="gramStart"/>
      <w:r w:rsidRPr="007005F9">
        <w:t>data</w:t>
      </w:r>
      <w:proofErr w:type="spellEnd"/>
      <w:r w:rsidRPr="007005F9">
        <w:t>[</w:t>
      </w:r>
      <w:proofErr w:type="gramEnd"/>
      <w:r w:rsidRPr="007005F9">
        <w:t>'employees'] += 1</w:t>
      </w:r>
    </w:p>
    <w:p w:rsidR="007005F9" w:rsidRPr="007005F9" w:rsidRDefault="007005F9" w:rsidP="007005F9">
      <w:proofErr w:type="spellStart"/>
      <w:r w:rsidRPr="007005F9">
        <w:t>total_</w:t>
      </w:r>
      <w:proofErr w:type="gramStart"/>
      <w:r w:rsidRPr="007005F9">
        <w:t>data</w:t>
      </w:r>
      <w:proofErr w:type="spellEnd"/>
      <w:r w:rsidRPr="007005F9">
        <w:t>[</w:t>
      </w:r>
      <w:proofErr w:type="gramEnd"/>
      <w:r w:rsidRPr="007005F9">
        <w:t>'hours'] += hours</w:t>
      </w:r>
    </w:p>
    <w:p w:rsidR="007005F9" w:rsidRPr="007005F9" w:rsidRDefault="007005F9" w:rsidP="007005F9">
      <w:proofErr w:type="spellStart"/>
      <w:r w:rsidRPr="007005F9">
        <w:t>total_</w:t>
      </w:r>
      <w:proofErr w:type="gramStart"/>
      <w:r w:rsidRPr="007005F9">
        <w:t>data</w:t>
      </w:r>
      <w:proofErr w:type="spellEnd"/>
      <w:r w:rsidRPr="007005F9">
        <w:t>[</w:t>
      </w:r>
      <w:proofErr w:type="gramEnd"/>
      <w:r w:rsidRPr="007005F9">
        <w:t>'tax'] += tax</w:t>
      </w:r>
    </w:p>
    <w:p w:rsidR="007005F9" w:rsidRPr="007005F9" w:rsidRDefault="007005F9" w:rsidP="007005F9">
      <w:proofErr w:type="spellStart"/>
      <w:r w:rsidRPr="007005F9">
        <w:t>total_</w:t>
      </w:r>
      <w:proofErr w:type="gramStart"/>
      <w:r w:rsidRPr="007005F9">
        <w:t>data</w:t>
      </w:r>
      <w:proofErr w:type="spellEnd"/>
      <w:r w:rsidRPr="007005F9">
        <w:t>[</w:t>
      </w:r>
      <w:proofErr w:type="gramEnd"/>
      <w:r w:rsidRPr="007005F9">
        <w:t>'</w:t>
      </w:r>
      <w:proofErr w:type="spellStart"/>
      <w:r w:rsidRPr="007005F9">
        <w:t>gross_pay</w:t>
      </w:r>
      <w:proofErr w:type="spellEnd"/>
      <w:r w:rsidRPr="007005F9">
        <w:t xml:space="preserve">'] += </w:t>
      </w:r>
      <w:proofErr w:type="spellStart"/>
      <w:r w:rsidRPr="007005F9">
        <w:t>gross_pay</w:t>
      </w:r>
      <w:proofErr w:type="spellEnd"/>
    </w:p>
    <w:p w:rsidR="007005F9" w:rsidRPr="007005F9" w:rsidRDefault="007005F9" w:rsidP="007005F9">
      <w:proofErr w:type="spellStart"/>
      <w:r w:rsidRPr="007005F9">
        <w:t>total_</w:t>
      </w:r>
      <w:proofErr w:type="gramStart"/>
      <w:r w:rsidRPr="007005F9">
        <w:t>data</w:t>
      </w:r>
      <w:proofErr w:type="spellEnd"/>
      <w:r w:rsidRPr="007005F9">
        <w:t>[</w:t>
      </w:r>
      <w:proofErr w:type="gramEnd"/>
      <w:r w:rsidRPr="007005F9">
        <w:t>'</w:t>
      </w:r>
      <w:proofErr w:type="spellStart"/>
      <w:r w:rsidRPr="007005F9">
        <w:t>net_pay</w:t>
      </w:r>
      <w:proofErr w:type="spellEnd"/>
      <w:r w:rsidRPr="007005F9">
        <w:t xml:space="preserve">'] += </w:t>
      </w:r>
      <w:proofErr w:type="spellStart"/>
      <w:r w:rsidRPr="007005F9">
        <w:t>net_pay</w:t>
      </w:r>
      <w:proofErr w:type="spellEnd"/>
    </w:p>
    <w:p w:rsidR="007005F9" w:rsidRPr="007005F9" w:rsidRDefault="007005F9" w:rsidP="007005F9"/>
    <w:p w:rsidR="007005F9" w:rsidRPr="007005F9" w:rsidRDefault="007005F9" w:rsidP="007005F9">
      <w:proofErr w:type="gramStart"/>
      <w:r w:rsidRPr="007005F9">
        <w:t>for</w:t>
      </w:r>
      <w:proofErr w:type="gramEnd"/>
      <w:r w:rsidRPr="007005F9">
        <w:t xml:space="preserve"> employee in </w:t>
      </w:r>
      <w:proofErr w:type="spellStart"/>
      <w:r w:rsidRPr="007005F9">
        <w:t>employee_data</w:t>
      </w:r>
      <w:proofErr w:type="spellEnd"/>
      <w:r w:rsidRPr="007005F9">
        <w:t>:</w:t>
      </w:r>
    </w:p>
    <w:p w:rsidR="007005F9" w:rsidRPr="007005F9" w:rsidRDefault="007005F9" w:rsidP="007005F9">
      <w:proofErr w:type="spellStart"/>
      <w:r w:rsidRPr="007005F9">
        <w:t>display_employee_</w:t>
      </w:r>
      <w:proofErr w:type="gramStart"/>
      <w:r w:rsidRPr="007005F9">
        <w:t>info</w:t>
      </w:r>
      <w:proofErr w:type="spellEnd"/>
      <w:r w:rsidRPr="007005F9">
        <w:t>(</w:t>
      </w:r>
      <w:proofErr w:type="gramEnd"/>
      <w:r w:rsidRPr="007005F9">
        <w:t>employee)</w:t>
      </w:r>
    </w:p>
    <w:p w:rsidR="007005F9" w:rsidRPr="007005F9" w:rsidRDefault="007005F9" w:rsidP="007005F9">
      <w:proofErr w:type="spellStart"/>
      <w:r w:rsidRPr="007005F9">
        <w:t>display_total_</w:t>
      </w:r>
      <w:proofErr w:type="gramStart"/>
      <w:r w:rsidRPr="007005F9">
        <w:t>info</w:t>
      </w:r>
      <w:proofErr w:type="spellEnd"/>
      <w:r w:rsidRPr="007005F9">
        <w:t>(</w:t>
      </w:r>
      <w:proofErr w:type="spellStart"/>
      <w:proofErr w:type="gramEnd"/>
      <w:r w:rsidRPr="007005F9">
        <w:t>total_data</w:t>
      </w:r>
      <w:proofErr w:type="spellEnd"/>
      <w:r w:rsidRPr="007005F9">
        <w:t>)</w:t>
      </w:r>
    </w:p>
    <w:p w:rsidR="007005F9" w:rsidRPr="007005F9" w:rsidRDefault="007005F9" w:rsidP="007005F9"/>
    <w:p w:rsidR="007005F9" w:rsidRPr="007005F9" w:rsidRDefault="007005F9" w:rsidP="007005F9"/>
    <w:p w:rsidR="007005F9" w:rsidRPr="007005F9" w:rsidRDefault="007005F9" w:rsidP="007005F9"/>
    <w:p w:rsidR="007005F9" w:rsidRPr="007005F9" w:rsidRDefault="007005F9" w:rsidP="007005F9">
      <w:proofErr w:type="gramStart"/>
      <w:r w:rsidRPr="007005F9">
        <w:lastRenderedPageBreak/>
        <w:t>if</w:t>
      </w:r>
      <w:proofErr w:type="gramEnd"/>
      <w:r w:rsidRPr="007005F9">
        <w:t xml:space="preserve"> name == "main":</w:t>
      </w:r>
    </w:p>
    <w:p w:rsidR="007005F9" w:rsidRPr="007005F9" w:rsidRDefault="007005F9" w:rsidP="007005F9">
      <w:proofErr w:type="gramStart"/>
      <w:r w:rsidRPr="007005F9">
        <w:t>main()</w:t>
      </w:r>
      <w:proofErr w:type="gramEnd"/>
      <w:r w:rsidRPr="007005F9">
        <w:t xml:space="preserve"> </w:t>
      </w:r>
    </w:p>
    <w:p w:rsidR="00297974" w:rsidRDefault="00297974"/>
    <w:sectPr w:rsidR="002979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MTMzNzY0NrI0MTFS0lEKTi0uzszPAykwrAUAG0+p6ywAAAA="/>
  </w:docVars>
  <w:rsids>
    <w:rsidRoot w:val="007005F9"/>
    <w:rsid w:val="00297974"/>
    <w:rsid w:val="00373767"/>
    <w:rsid w:val="007005F9"/>
    <w:rsid w:val="0076265D"/>
    <w:rsid w:val="00EC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42E8C5-D9A4-40D2-B128-C505BA183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85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9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433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08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9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416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56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32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033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99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931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6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47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18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50157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01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2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8447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09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386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05577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19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98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49522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65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6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3946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7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34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81156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00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501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6819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97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592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86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063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295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5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50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831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6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3151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47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116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73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9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67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978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20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1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840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85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34892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82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959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288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43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78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156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07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90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238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207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448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5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51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46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579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95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0426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02793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9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79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546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29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400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9695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37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391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6296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53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72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434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26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8726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67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16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898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42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2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87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06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4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07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15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09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8652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666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52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0028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54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754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55237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17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32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9503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77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00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26408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137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64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6786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9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85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9329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92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082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3191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814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6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1999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41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37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1811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13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02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1053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05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15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280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75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11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30424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617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6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676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41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67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4772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03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1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3230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95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62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3915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56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00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1061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59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4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73899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36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58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73966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58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983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1045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9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61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26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03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206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300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82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60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81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78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91830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64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233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591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6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123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83568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9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07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4777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0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587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93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1800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614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263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62616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4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83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8601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99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402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318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34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71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965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48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532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471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14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96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94009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548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421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9840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5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58388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51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7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5922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67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29237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90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2155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44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95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71288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74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52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321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5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7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352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335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632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06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08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23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41280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22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584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3285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73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38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590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47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8358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42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07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30773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679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498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7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53770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3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55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8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49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53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09434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2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0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8755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62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80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581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33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8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0587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7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48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54702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1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0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5690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76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85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3398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3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702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10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808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97970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01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499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9235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39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52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1029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41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5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722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3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6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77909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8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3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274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81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86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628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456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977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1326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69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74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57239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52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0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31773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99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15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33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85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27452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59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52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8538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25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28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1879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219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19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63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09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69815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9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8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153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0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90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581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15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58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5298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69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853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6807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26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67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975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1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20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3280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65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76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108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82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2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065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2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42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480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58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886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6663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485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608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91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36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889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73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794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90984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99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06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3029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80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5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7941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7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38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914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45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4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01741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0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7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33599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56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33524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080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38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91353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79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46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5973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122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13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1167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47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116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85386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08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08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5670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04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370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9898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7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174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96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39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56158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28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14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61861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81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53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267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0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41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73066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79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4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6166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4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19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5284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18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2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6867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70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34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7601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3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1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63342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199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837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6563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9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8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8063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8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31195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1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22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91904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16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1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0319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9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17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6215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90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9828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38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068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71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4892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35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82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3984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7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984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892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41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777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15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51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783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75699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1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496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77754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470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010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10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27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0781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31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48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21903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559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69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8267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33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02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7270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95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292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21763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507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8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63106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31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894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04939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12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500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377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983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92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36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5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35387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13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492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856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63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748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0071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73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36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638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45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949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9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59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1871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445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4820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353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78268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82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66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87540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84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67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2019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2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8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434195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20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9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828104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1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43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85882">
              <w:marLeft w:val="48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69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1</TotalTime>
  <Pages>4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2-09T20:04:00Z</dcterms:created>
  <dcterms:modified xsi:type="dcterms:W3CDTF">2023-02-11T19:57:00Z</dcterms:modified>
</cp:coreProperties>
</file>